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 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(SD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45,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8 (7.3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50,5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9 (7.2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55,6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14 (7.4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60,6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2 (8.8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65,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75 (1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70,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27 (11.8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75,8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14.6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80,8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66 (15.4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85,9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25 (14.6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90,9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46 (9.7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95,1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8 (7.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00,1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92 (8.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05,1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61 (8.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10,1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65 (8.6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16:20:50Z</dcterms:created>
  <dcterms:modified xsi:type="dcterms:W3CDTF">2024-11-26T16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